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81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88"/>
        <w:gridCol w:w="1644"/>
        <w:gridCol w:w="868"/>
        <w:gridCol w:w="1834"/>
        <w:gridCol w:w="1295"/>
        <w:gridCol w:w="2038"/>
        <w:gridCol w:w="848"/>
        <w:gridCol w:w="497"/>
      </w:tblGrid>
      <w:tr w:rsidR="006C05F6" w14:paraId="045C6B27" w14:textId="77777777" w:rsidTr="006C05F6">
        <w:trPr>
          <w:trHeight w:val="274"/>
        </w:trPr>
        <w:tc>
          <w:tcPr>
            <w:tcW w:w="9812" w:type="dxa"/>
            <w:gridSpan w:val="8"/>
            <w:shd w:val="clear" w:color="auto" w:fill="auto"/>
          </w:tcPr>
          <w:p w14:paraId="1BAAD93B" w14:textId="3B0A1774" w:rsidR="006C05F6" w:rsidRDefault="006C05F6" w:rsidP="006C05F6">
            <w:pPr>
              <w:jc w:val="center"/>
            </w:pPr>
            <w:r>
              <w:t xml:space="preserve">Upstream </w:t>
            </w:r>
            <w:r>
              <w:rPr>
                <w:rFonts w:hint="eastAsia"/>
              </w:rPr>
              <w:t>←→</w:t>
            </w:r>
            <w:r>
              <w:rPr>
                <w:rFonts w:hint="eastAsia"/>
              </w:rPr>
              <w:t xml:space="preserve"> </w:t>
            </w:r>
            <w:r>
              <w:t>Downstream</w:t>
            </w:r>
          </w:p>
        </w:tc>
      </w:tr>
      <w:tr w:rsidR="008E3143" w14:paraId="77B985BC" w14:textId="5C050129" w:rsidTr="00916C20">
        <w:tc>
          <w:tcPr>
            <w:tcW w:w="788" w:type="dxa"/>
            <w:vMerge w:val="restart"/>
            <w:tcBorders>
              <w:right w:val="single" w:sz="24" w:space="0" w:color="auto"/>
            </w:tcBorders>
            <w:textDirection w:val="btLr"/>
          </w:tcPr>
          <w:p w14:paraId="2FB8219A" w14:textId="5084BCF0" w:rsidR="008E3143" w:rsidRDefault="008E3143" w:rsidP="00EC683E">
            <w:pPr>
              <w:ind w:left="113" w:right="113"/>
              <w:jc w:val="right"/>
            </w:pPr>
            <w:r>
              <w:t>Labor income</w:t>
            </w:r>
            <w:r>
              <w:br/>
              <w:t xml:space="preserve"> + investment income</w:t>
            </w:r>
          </w:p>
        </w:tc>
        <w:tc>
          <w:tcPr>
            <w:tcW w:w="164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9EAFF4" w14:textId="0D227947" w:rsidR="008E3143" w:rsidRDefault="008E3143" w:rsidP="00136B84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Land</w:t>
            </w:r>
            <w:r w:rsidR="002D001C">
              <w:t xml:space="preserve"> </w:t>
            </w:r>
            <w:r>
              <w:t>rent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7BD11EF8" w14:textId="59129CD3" w:rsidR="008E3143" w:rsidRDefault="008E3143" w:rsidP="00FB34E6">
            <w:pPr>
              <w:jc w:val="center"/>
            </w:pPr>
            <w:r>
              <w:t>Cattle</w:t>
            </w:r>
          </w:p>
        </w:tc>
        <w:tc>
          <w:tcPr>
            <w:tcW w:w="18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9E0FB3" w14:textId="2D33FB56" w:rsidR="008E3143" w:rsidRDefault="008E3143" w:rsidP="00136B84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Cattle price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6ACD0663" w14:textId="19B324B3" w:rsidR="008E3143" w:rsidRDefault="008E3143" w:rsidP="00FB34E6">
            <w:pPr>
              <w:jc w:val="center"/>
            </w:pPr>
            <w:r>
              <w:t>Beef</w:t>
            </w:r>
          </w:p>
        </w:tc>
        <w:tc>
          <w:tcPr>
            <w:tcW w:w="203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7B054A" w14:textId="633CF004" w:rsidR="008E3143" w:rsidRDefault="008E3143" w:rsidP="00136B84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Beef price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4886D581" w14:textId="7BDC9B0F" w:rsidR="008E3143" w:rsidRDefault="008E3143" w:rsidP="00FB34E6">
            <w:pPr>
              <w:jc w:val="center"/>
            </w:pPr>
            <w:r>
              <w:t>Steak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</w:tcBorders>
            <w:shd w:val="clear" w:color="auto" w:fill="auto"/>
            <w:textDirection w:val="tbRl"/>
          </w:tcPr>
          <w:p w14:paraId="470A6BFE" w14:textId="3CFBD3B4" w:rsidR="008E3143" w:rsidRDefault="008E3143" w:rsidP="00617422">
            <w:pPr>
              <w:ind w:left="113" w:right="113"/>
              <w:jc w:val="center"/>
            </w:pPr>
            <w:r>
              <w:t>Consumption</w:t>
            </w:r>
          </w:p>
        </w:tc>
      </w:tr>
      <w:tr w:rsidR="008E3143" w14:paraId="66C2EF4E" w14:textId="75DDD0E7" w:rsidTr="00916C20">
        <w:tc>
          <w:tcPr>
            <w:tcW w:w="788" w:type="dxa"/>
            <w:vMerge/>
            <w:tcBorders>
              <w:right w:val="single" w:sz="24" w:space="0" w:color="auto"/>
            </w:tcBorders>
          </w:tcPr>
          <w:p w14:paraId="51F64278" w14:textId="77777777" w:rsidR="008E3143" w:rsidRDefault="008E3143" w:rsidP="00FB34E6">
            <w:pPr>
              <w:jc w:val="center"/>
            </w:pPr>
          </w:p>
        </w:tc>
        <w:tc>
          <w:tcPr>
            <w:tcW w:w="164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C6F44" w14:textId="538FD79D" w:rsidR="008E3143" w:rsidRDefault="008E3143" w:rsidP="00136B84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Profit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465541D2" w14:textId="77777777" w:rsidR="008E3143" w:rsidRDefault="008E3143" w:rsidP="00FB34E6">
            <w:pPr>
              <w:jc w:val="center"/>
            </w:pPr>
          </w:p>
        </w:tc>
        <w:tc>
          <w:tcPr>
            <w:tcW w:w="18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CADF05" w14:textId="77777777" w:rsidR="008E3143" w:rsidRDefault="008E3143" w:rsidP="00136B84">
            <w:pPr>
              <w:jc w:val="right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34DA9277" w14:textId="77777777" w:rsidR="008E3143" w:rsidRDefault="008E3143" w:rsidP="00FB34E6">
            <w:pPr>
              <w:jc w:val="center"/>
            </w:pPr>
          </w:p>
        </w:tc>
        <w:tc>
          <w:tcPr>
            <w:tcW w:w="20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31BC4B" w14:textId="77777777" w:rsidR="008E3143" w:rsidRDefault="008E3143" w:rsidP="00136B84">
            <w:pPr>
              <w:jc w:val="right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4F1153A6" w14:textId="77777777" w:rsidR="008E3143" w:rsidRDefault="008E3143" w:rsidP="00FB34E6">
            <w:pPr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59A421C2" w14:textId="77777777" w:rsidR="008E3143" w:rsidRDefault="008E3143" w:rsidP="00FB34E6">
            <w:pPr>
              <w:jc w:val="center"/>
            </w:pPr>
          </w:p>
        </w:tc>
      </w:tr>
      <w:tr w:rsidR="008E3143" w14:paraId="13EACE59" w14:textId="08AFE26D" w:rsidTr="00916C20">
        <w:tc>
          <w:tcPr>
            <w:tcW w:w="788" w:type="dxa"/>
            <w:vMerge/>
            <w:tcBorders>
              <w:right w:val="single" w:sz="24" w:space="0" w:color="auto"/>
            </w:tcBorders>
          </w:tcPr>
          <w:p w14:paraId="708CA0C9" w14:textId="77777777" w:rsidR="008E3143" w:rsidRDefault="008E3143" w:rsidP="00FB34E6">
            <w:pPr>
              <w:jc w:val="center"/>
            </w:pPr>
          </w:p>
        </w:tc>
        <w:tc>
          <w:tcPr>
            <w:tcW w:w="164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  <w:vAlign w:val="center"/>
          </w:tcPr>
          <w:p w14:paraId="5F6361AB" w14:textId="6F60D307" w:rsidR="008E3143" w:rsidRDefault="008E3143" w:rsidP="00136B84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A6D144" w14:textId="77777777" w:rsidR="008E3143" w:rsidRDefault="008E3143" w:rsidP="00FB34E6">
            <w:pPr>
              <w:jc w:val="center"/>
            </w:pPr>
          </w:p>
        </w:tc>
        <w:tc>
          <w:tcPr>
            <w:tcW w:w="18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B6BFA5" w14:textId="3E3DE08B" w:rsidR="008E3143" w:rsidRDefault="008E3143" w:rsidP="00136B84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Wages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01E301A7" w14:textId="77777777" w:rsidR="008E3143" w:rsidRDefault="008E3143" w:rsidP="00FB34E6">
            <w:pPr>
              <w:jc w:val="center"/>
            </w:pPr>
          </w:p>
        </w:tc>
        <w:tc>
          <w:tcPr>
            <w:tcW w:w="20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C30C93" w14:textId="77777777" w:rsidR="008E3143" w:rsidRDefault="008E3143" w:rsidP="00136B84">
            <w:pPr>
              <w:jc w:val="right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61C66A59" w14:textId="77777777" w:rsidR="008E3143" w:rsidRDefault="008E3143" w:rsidP="00FB34E6">
            <w:pPr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5E8E25FE" w14:textId="77777777" w:rsidR="008E3143" w:rsidRDefault="008E3143" w:rsidP="00400AE4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</w:tr>
      <w:tr w:rsidR="008E3143" w14:paraId="3247A360" w14:textId="0E547C89" w:rsidTr="00916C20">
        <w:tc>
          <w:tcPr>
            <w:tcW w:w="788" w:type="dxa"/>
            <w:vMerge/>
            <w:tcBorders>
              <w:right w:val="single" w:sz="24" w:space="0" w:color="auto"/>
            </w:tcBorders>
          </w:tcPr>
          <w:p w14:paraId="6FF1CA51" w14:textId="77777777" w:rsidR="008E3143" w:rsidRDefault="008E3143" w:rsidP="00FB34E6">
            <w:pPr>
              <w:jc w:val="center"/>
            </w:pPr>
          </w:p>
        </w:tc>
        <w:tc>
          <w:tcPr>
            <w:tcW w:w="164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  <w:vAlign w:val="center"/>
          </w:tcPr>
          <w:p w14:paraId="31FAE308" w14:textId="5E0138ED" w:rsidR="008E3143" w:rsidRDefault="008E3143" w:rsidP="00136B84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0E47450" w14:textId="77777777" w:rsidR="008E3143" w:rsidRDefault="008E3143" w:rsidP="00FB34E6">
            <w:pPr>
              <w:jc w:val="center"/>
            </w:pPr>
          </w:p>
        </w:tc>
        <w:tc>
          <w:tcPr>
            <w:tcW w:w="18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4EE2B3" w14:textId="66DC0737" w:rsidR="008E3143" w:rsidRDefault="008E3143" w:rsidP="00136B84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Profit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085BCB5E" w14:textId="77777777" w:rsidR="008E3143" w:rsidRDefault="008E3143" w:rsidP="00FB34E6">
            <w:pPr>
              <w:jc w:val="center"/>
            </w:pPr>
          </w:p>
        </w:tc>
        <w:tc>
          <w:tcPr>
            <w:tcW w:w="203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958806" w14:textId="77777777" w:rsidR="008E3143" w:rsidRDefault="008E3143" w:rsidP="00136B84">
            <w:pPr>
              <w:jc w:val="right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379034D5" w14:textId="77777777" w:rsidR="008E3143" w:rsidRDefault="008E3143" w:rsidP="00FB34E6">
            <w:pPr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5A3A3F87" w14:textId="77777777" w:rsidR="008E3143" w:rsidRDefault="008E3143" w:rsidP="00FB34E6">
            <w:pPr>
              <w:jc w:val="center"/>
            </w:pPr>
          </w:p>
        </w:tc>
      </w:tr>
      <w:tr w:rsidR="008E3143" w14:paraId="4830A5F7" w14:textId="07A3FAE2" w:rsidTr="00916C20">
        <w:tc>
          <w:tcPr>
            <w:tcW w:w="788" w:type="dxa"/>
            <w:vMerge/>
            <w:tcBorders>
              <w:right w:val="single" w:sz="24" w:space="0" w:color="auto"/>
            </w:tcBorders>
          </w:tcPr>
          <w:p w14:paraId="46CF18B9" w14:textId="77777777" w:rsidR="008E3143" w:rsidRDefault="008E3143" w:rsidP="00FB34E6">
            <w:pPr>
              <w:jc w:val="center"/>
            </w:pPr>
          </w:p>
        </w:tc>
        <w:tc>
          <w:tcPr>
            <w:tcW w:w="164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  <w:vAlign w:val="center"/>
          </w:tcPr>
          <w:p w14:paraId="0153651B" w14:textId="29EB66AF" w:rsidR="008E3143" w:rsidRDefault="008E3143" w:rsidP="00136B84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75A7E5E" w14:textId="77777777" w:rsidR="008E3143" w:rsidRDefault="008E3143" w:rsidP="00FB34E6">
            <w:pPr>
              <w:jc w:val="center"/>
            </w:pPr>
          </w:p>
        </w:tc>
        <w:tc>
          <w:tcPr>
            <w:tcW w:w="18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5AED9E1" w14:textId="77777777" w:rsidR="008E3143" w:rsidRDefault="008E3143" w:rsidP="00136B84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FE96A2C" w14:textId="77777777" w:rsidR="008E3143" w:rsidRDefault="008E3143" w:rsidP="00FB34E6">
            <w:pPr>
              <w:jc w:val="center"/>
            </w:pPr>
          </w:p>
        </w:tc>
        <w:tc>
          <w:tcPr>
            <w:tcW w:w="20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B073B" w14:textId="33D0B0DC" w:rsidR="008E3143" w:rsidRDefault="008E3143" w:rsidP="00136B84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Profit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2E7135FB" w14:textId="77777777" w:rsidR="008E3143" w:rsidRDefault="008E3143" w:rsidP="00FB34E6">
            <w:pPr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38DC659A" w14:textId="77777777" w:rsidR="008E3143" w:rsidRDefault="008E3143" w:rsidP="00FB34E6">
            <w:pPr>
              <w:jc w:val="center"/>
            </w:pPr>
          </w:p>
        </w:tc>
      </w:tr>
      <w:tr w:rsidR="008E3143" w14:paraId="4A9685D1" w14:textId="7A3292F1" w:rsidTr="00916C20">
        <w:tc>
          <w:tcPr>
            <w:tcW w:w="788" w:type="dxa"/>
            <w:vMerge/>
            <w:tcBorders>
              <w:right w:val="single" w:sz="24" w:space="0" w:color="auto"/>
            </w:tcBorders>
          </w:tcPr>
          <w:p w14:paraId="624F0FC8" w14:textId="77777777" w:rsidR="008E3143" w:rsidRDefault="008E3143" w:rsidP="00FB34E6">
            <w:pPr>
              <w:jc w:val="center"/>
            </w:pPr>
          </w:p>
        </w:tc>
        <w:tc>
          <w:tcPr>
            <w:tcW w:w="164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  <w:vAlign w:val="center"/>
          </w:tcPr>
          <w:p w14:paraId="2F2DF109" w14:textId="11F4402F" w:rsidR="008E3143" w:rsidRDefault="008E3143" w:rsidP="00136B84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084A1C4" w14:textId="77777777" w:rsidR="008E3143" w:rsidRDefault="008E3143" w:rsidP="00FB34E6">
            <w:pPr>
              <w:jc w:val="center"/>
            </w:pPr>
          </w:p>
        </w:tc>
        <w:tc>
          <w:tcPr>
            <w:tcW w:w="183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3E9838" w14:textId="77777777" w:rsidR="008E3143" w:rsidRDefault="008E3143" w:rsidP="00136B84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628924" w14:textId="77777777" w:rsidR="008E3143" w:rsidRDefault="008E3143" w:rsidP="00FB34E6">
            <w:pPr>
              <w:jc w:val="center"/>
            </w:pPr>
          </w:p>
        </w:tc>
        <w:tc>
          <w:tcPr>
            <w:tcW w:w="20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3FA07" w14:textId="681DA583" w:rsidR="008E3143" w:rsidRDefault="008E3143" w:rsidP="00136B84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Wages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3B0BB11D" w14:textId="77777777" w:rsidR="008E3143" w:rsidRDefault="008E3143" w:rsidP="00FB34E6">
            <w:pPr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013C2B21" w14:textId="77777777" w:rsidR="008E3143" w:rsidRDefault="008E3143" w:rsidP="00FB34E6">
            <w:pPr>
              <w:jc w:val="center"/>
            </w:pPr>
          </w:p>
        </w:tc>
      </w:tr>
      <w:tr w:rsidR="008E3143" w14:paraId="1DF760F9" w14:textId="7C4F42F6" w:rsidTr="00916C20">
        <w:tc>
          <w:tcPr>
            <w:tcW w:w="788" w:type="dxa"/>
            <w:vMerge/>
            <w:tcBorders>
              <w:right w:val="single" w:sz="24" w:space="0" w:color="auto"/>
            </w:tcBorders>
          </w:tcPr>
          <w:p w14:paraId="173EA570" w14:textId="77777777" w:rsidR="008E3143" w:rsidRDefault="008E3143" w:rsidP="00FB34E6">
            <w:pPr>
              <w:jc w:val="center"/>
            </w:pPr>
          </w:p>
        </w:tc>
        <w:tc>
          <w:tcPr>
            <w:tcW w:w="164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  <w:vAlign w:val="center"/>
          </w:tcPr>
          <w:p w14:paraId="0D5BCF06" w14:textId="0E1D5B27" w:rsidR="008E3143" w:rsidRDefault="008E3143" w:rsidP="00136B84">
            <w:pPr>
              <w:jc w:val="right"/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621C7F0" w14:textId="77777777" w:rsidR="008E3143" w:rsidRDefault="008E3143" w:rsidP="00FB34E6">
            <w:pPr>
              <w:jc w:val="center"/>
            </w:pPr>
          </w:p>
        </w:tc>
        <w:tc>
          <w:tcPr>
            <w:tcW w:w="183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002DA" w14:textId="220DB734" w:rsidR="008E3143" w:rsidRDefault="008E3143" w:rsidP="00136B84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Profit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007A35AC" w14:textId="3DE00A63" w:rsidR="008E3143" w:rsidRDefault="008E3143" w:rsidP="00FB34E6">
            <w:pPr>
              <w:jc w:val="center"/>
            </w:pPr>
            <w:r>
              <w:t>Electricity</w:t>
            </w:r>
          </w:p>
        </w:tc>
        <w:tc>
          <w:tcPr>
            <w:tcW w:w="203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B69BE1B" w14:textId="54637844" w:rsidR="008E3143" w:rsidRDefault="008E3143" w:rsidP="00136B84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Electricity fee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52AEFB9C" w14:textId="77777777" w:rsidR="008E3143" w:rsidRDefault="008E3143" w:rsidP="00FB34E6">
            <w:pPr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07C8DD7E" w14:textId="77777777" w:rsidR="008E3143" w:rsidRDefault="008E3143" w:rsidP="00FB34E6">
            <w:pPr>
              <w:jc w:val="center"/>
            </w:pPr>
          </w:p>
        </w:tc>
      </w:tr>
      <w:tr w:rsidR="008E3143" w14:paraId="6F327950" w14:textId="3FE5EF09" w:rsidTr="00916C20">
        <w:tc>
          <w:tcPr>
            <w:tcW w:w="788" w:type="dxa"/>
            <w:vMerge/>
            <w:tcBorders>
              <w:right w:val="single" w:sz="24" w:space="0" w:color="auto"/>
            </w:tcBorders>
          </w:tcPr>
          <w:p w14:paraId="6FDE59AD" w14:textId="77777777" w:rsidR="008E3143" w:rsidRDefault="008E3143" w:rsidP="00C06EFB">
            <w:pPr>
              <w:jc w:val="center"/>
            </w:pPr>
          </w:p>
        </w:tc>
        <w:tc>
          <w:tcPr>
            <w:tcW w:w="164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29962E" w14:textId="504F8B3C" w:rsidR="008E3143" w:rsidRDefault="008E3143" w:rsidP="00136B84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Wages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3A733FD9" w14:textId="799F949D" w:rsidR="008E3143" w:rsidRDefault="008E3143" w:rsidP="00C06EFB">
            <w:pPr>
              <w:jc w:val="center"/>
            </w:pPr>
            <w:r>
              <w:t>Coal</w:t>
            </w:r>
          </w:p>
        </w:tc>
        <w:tc>
          <w:tcPr>
            <w:tcW w:w="183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53934" w14:textId="033A00CA" w:rsidR="008E3143" w:rsidRDefault="008E3143" w:rsidP="00136B84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Coal price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305063C5" w14:textId="77777777" w:rsidR="008E3143" w:rsidRDefault="008E3143" w:rsidP="00C06EFB">
            <w:pPr>
              <w:jc w:val="center"/>
            </w:pPr>
          </w:p>
        </w:tc>
        <w:tc>
          <w:tcPr>
            <w:tcW w:w="2036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17105B5B" w14:textId="1E354F79" w:rsidR="008E3143" w:rsidRDefault="008E3143" w:rsidP="00136B84">
            <w:pPr>
              <w:jc w:val="right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698D5CEA" w14:textId="12779F36" w:rsidR="008E3143" w:rsidRDefault="008E3143" w:rsidP="00C06EFB">
            <w:pPr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</w:tcBorders>
            <w:shd w:val="clear" w:color="auto" w:fill="auto"/>
          </w:tcPr>
          <w:p w14:paraId="730FF1F3" w14:textId="77777777" w:rsidR="008E3143" w:rsidRDefault="008E3143" w:rsidP="00C06EFB">
            <w:pPr>
              <w:jc w:val="center"/>
            </w:pPr>
          </w:p>
        </w:tc>
      </w:tr>
      <w:tr w:rsidR="008E3143" w14:paraId="65B878DA" w14:textId="45C1F4A2" w:rsidTr="00916C20">
        <w:tc>
          <w:tcPr>
            <w:tcW w:w="788" w:type="dxa"/>
            <w:vMerge/>
            <w:tcBorders>
              <w:bottom w:val="nil"/>
              <w:right w:val="single" w:sz="24" w:space="0" w:color="auto"/>
            </w:tcBorders>
          </w:tcPr>
          <w:p w14:paraId="2442178B" w14:textId="77777777" w:rsidR="008E3143" w:rsidRDefault="008E3143" w:rsidP="00C06EFB">
            <w:pPr>
              <w:jc w:val="center"/>
            </w:pPr>
          </w:p>
        </w:tc>
        <w:tc>
          <w:tcPr>
            <w:tcW w:w="1642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31FB69" w14:textId="169D578A" w:rsidR="008E3143" w:rsidRDefault="008E3143" w:rsidP="00136B84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Profit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0386D95E" w14:textId="77777777" w:rsidR="008E3143" w:rsidRDefault="008E3143" w:rsidP="00C06EFB">
            <w:pPr>
              <w:jc w:val="center"/>
            </w:pPr>
          </w:p>
        </w:tc>
        <w:tc>
          <w:tcPr>
            <w:tcW w:w="1832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4DA60A" w14:textId="77777777" w:rsidR="008E3143" w:rsidRDefault="008E3143" w:rsidP="00C06EFB">
            <w:pPr>
              <w:jc w:val="center"/>
            </w:pP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28E7C4FF" w14:textId="77777777" w:rsidR="008E3143" w:rsidRDefault="008E3143" w:rsidP="00C06EFB">
            <w:pPr>
              <w:jc w:val="center"/>
            </w:pPr>
          </w:p>
        </w:tc>
        <w:tc>
          <w:tcPr>
            <w:tcW w:w="203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D2BAC" w14:textId="77777777" w:rsidR="008E3143" w:rsidRDefault="008E3143" w:rsidP="00C06EFB">
            <w:pPr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030158CE" w14:textId="77777777" w:rsidR="008E3143" w:rsidRDefault="008E3143" w:rsidP="00C06EFB">
            <w:pPr>
              <w:jc w:val="center"/>
            </w:pPr>
          </w:p>
        </w:tc>
        <w:tc>
          <w:tcPr>
            <w:tcW w:w="0" w:type="auto"/>
            <w:vMerge/>
            <w:tcBorders>
              <w:left w:val="single" w:sz="4" w:space="0" w:color="auto"/>
              <w:bottom w:val="nil"/>
            </w:tcBorders>
            <w:shd w:val="clear" w:color="auto" w:fill="auto"/>
          </w:tcPr>
          <w:p w14:paraId="3CD2C058" w14:textId="77777777" w:rsidR="008E3143" w:rsidRDefault="008E3143" w:rsidP="00C06EFB">
            <w:pPr>
              <w:jc w:val="center"/>
            </w:pPr>
          </w:p>
        </w:tc>
      </w:tr>
    </w:tbl>
    <w:p w14:paraId="28545A5E" w14:textId="1518D34B" w:rsidR="00B3531C" w:rsidRDefault="00B3531C"/>
    <w:tbl>
      <w:tblPr>
        <w:tblStyle w:val="TableGrid"/>
        <w:tblW w:w="1023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3"/>
        <w:gridCol w:w="1441"/>
        <w:gridCol w:w="867"/>
        <w:gridCol w:w="1740"/>
        <w:gridCol w:w="1294"/>
        <w:gridCol w:w="2189"/>
        <w:gridCol w:w="847"/>
        <w:gridCol w:w="771"/>
      </w:tblGrid>
      <w:tr w:rsidR="00916C20" w14:paraId="49D847F3" w14:textId="77777777" w:rsidTr="00535214">
        <w:trPr>
          <w:trHeight w:val="274"/>
        </w:trPr>
        <w:tc>
          <w:tcPr>
            <w:tcW w:w="10232" w:type="dxa"/>
            <w:gridSpan w:val="8"/>
            <w:shd w:val="clear" w:color="auto" w:fill="auto"/>
          </w:tcPr>
          <w:p w14:paraId="550F5FBA" w14:textId="77777777" w:rsidR="00916C20" w:rsidRDefault="00916C20" w:rsidP="00EC2067">
            <w:pPr>
              <w:jc w:val="center"/>
            </w:pPr>
            <w:r>
              <w:t xml:space="preserve">Upstream </w:t>
            </w:r>
            <w:r>
              <w:rPr>
                <w:rFonts w:hint="eastAsia"/>
              </w:rPr>
              <w:t>←→</w:t>
            </w:r>
            <w:r>
              <w:rPr>
                <w:rFonts w:hint="eastAsia"/>
              </w:rPr>
              <w:t xml:space="preserve"> </w:t>
            </w:r>
            <w:r>
              <w:t>Downstream</w:t>
            </w:r>
          </w:p>
        </w:tc>
      </w:tr>
      <w:tr w:rsidR="00FE2460" w14:paraId="73EFFC3D" w14:textId="77777777" w:rsidTr="00535214">
        <w:trPr>
          <w:trHeight w:val="61"/>
        </w:trPr>
        <w:tc>
          <w:tcPr>
            <w:tcW w:w="1082" w:type="dxa"/>
            <w:vMerge w:val="restart"/>
            <w:tcBorders>
              <w:right w:val="single" w:sz="24" w:space="0" w:color="auto"/>
            </w:tcBorders>
            <w:textDirection w:val="btLr"/>
          </w:tcPr>
          <w:p w14:paraId="094D05E7" w14:textId="07E6FB98" w:rsidR="00916C20" w:rsidRDefault="00FE2460" w:rsidP="00916C20">
            <w:pPr>
              <w:ind w:left="113" w:right="113"/>
              <w:jc w:val="center"/>
            </w:pPr>
            <w:r>
              <w:t xml:space="preserve">Actual </w:t>
            </w:r>
            <w:r w:rsidR="00916C20">
              <w:t>Carbon Emission</w:t>
            </w:r>
          </w:p>
        </w:tc>
        <w:tc>
          <w:tcPr>
            <w:tcW w:w="1441" w:type="dxa"/>
            <w:tcBorders>
              <w:top w:val="single" w:sz="4" w:space="0" w:color="auto"/>
              <w:left w:val="single" w:sz="24" w:space="0" w:color="auto"/>
              <w:right w:val="single" w:sz="4" w:space="0" w:color="auto"/>
            </w:tcBorders>
            <w:vAlign w:val="center"/>
          </w:tcPr>
          <w:p w14:paraId="6AE8337A" w14:textId="2DAA1A49" w:rsidR="00916C20" w:rsidRDefault="00916C20" w:rsidP="00EC2067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</w:t>
            </w:r>
            <w:r w:rsidR="003C64AD">
              <w:t>Breath</w:t>
            </w:r>
            <w:r w:rsidR="00535214">
              <w:t>e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690BB0E0" w14:textId="77777777" w:rsidR="00916C20" w:rsidRDefault="00916C20" w:rsidP="00EC2067">
            <w:pPr>
              <w:jc w:val="center"/>
            </w:pPr>
            <w:r>
              <w:t>Cattle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8D6E66" w14:textId="62627EF3" w:rsidR="00916C20" w:rsidRDefault="00916C20" w:rsidP="00EC2067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Cattle </w:t>
            </w:r>
            <w:r>
              <w:t>CEA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4CD0FD8B" w14:textId="77777777" w:rsidR="00916C20" w:rsidRDefault="00916C20" w:rsidP="00EC2067">
            <w:pPr>
              <w:jc w:val="center"/>
            </w:pPr>
            <w:r>
              <w:t>Beef</w:t>
            </w:r>
          </w:p>
        </w:tc>
        <w:tc>
          <w:tcPr>
            <w:tcW w:w="2189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9BAA12" w14:textId="6C8496FE" w:rsidR="00916C20" w:rsidRDefault="0075357B" w:rsidP="00EC2067">
            <w:pPr>
              <w:jc w:val="right"/>
            </w:pPr>
            <w:r>
              <w:rPr>
                <w:rFonts w:hint="eastAsia"/>
              </w:rPr>
              <w:t>←</w:t>
            </w:r>
            <w:r>
              <w:rPr>
                <w:rFonts w:hint="eastAsia"/>
              </w:rPr>
              <w:t xml:space="preserve"> </w:t>
            </w:r>
            <w:r>
              <w:t xml:space="preserve">Beef </w:t>
            </w:r>
            <w:r w:rsidR="00FB0366">
              <w:rPr>
                <w:rFonts w:hint="eastAsia"/>
              </w:rPr>
              <w:t>C</w:t>
            </w:r>
            <w:r w:rsidR="00FB0366">
              <w:t>EA</w:t>
            </w:r>
          </w:p>
        </w:tc>
        <w:tc>
          <w:tcPr>
            <w:tcW w:w="0" w:type="auto"/>
            <w:vMerge w:val="restart"/>
            <w:tcBorders>
              <w:left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56D83B0C" w14:textId="77777777" w:rsidR="00916C20" w:rsidRDefault="00916C20" w:rsidP="00EC2067">
            <w:pPr>
              <w:jc w:val="center"/>
            </w:pPr>
            <w:r>
              <w:t>Steak</w:t>
            </w:r>
          </w:p>
        </w:tc>
        <w:tc>
          <w:tcPr>
            <w:tcW w:w="771" w:type="dxa"/>
            <w:vMerge w:val="restart"/>
            <w:tcBorders>
              <w:left w:val="single" w:sz="4" w:space="0" w:color="auto"/>
            </w:tcBorders>
            <w:shd w:val="clear" w:color="auto" w:fill="auto"/>
            <w:textDirection w:val="tbRl"/>
          </w:tcPr>
          <w:p w14:paraId="405E1247" w14:textId="2F4F280F" w:rsidR="00916C20" w:rsidRDefault="00916C20" w:rsidP="00EC2067">
            <w:pPr>
              <w:ind w:left="113" w:right="113"/>
              <w:jc w:val="center"/>
            </w:pPr>
            <w:r>
              <w:t xml:space="preserve">CEA </w:t>
            </w:r>
            <w:r w:rsidR="00FE2460">
              <w:t>facing Consumers</w:t>
            </w:r>
          </w:p>
        </w:tc>
      </w:tr>
      <w:tr w:rsidR="00535214" w14:paraId="5FADFA4D" w14:textId="77777777" w:rsidTr="00535214">
        <w:trPr>
          <w:trHeight w:val="65"/>
        </w:trPr>
        <w:tc>
          <w:tcPr>
            <w:tcW w:w="1082" w:type="dxa"/>
            <w:vMerge/>
            <w:tcBorders>
              <w:right w:val="single" w:sz="24" w:space="0" w:color="auto"/>
            </w:tcBorders>
          </w:tcPr>
          <w:p w14:paraId="77EBA540" w14:textId="77777777" w:rsidR="00F92E80" w:rsidRDefault="00F92E80" w:rsidP="00EC2067">
            <w:pPr>
              <w:jc w:val="center"/>
            </w:pPr>
          </w:p>
        </w:tc>
        <w:tc>
          <w:tcPr>
            <w:tcW w:w="4049" w:type="dxa"/>
            <w:gridSpan w:val="3"/>
            <w:tcBorders>
              <w:top w:val="single" w:sz="4" w:space="0" w:color="auto"/>
              <w:left w:val="single" w:sz="24" w:space="0" w:color="auto"/>
              <w:right w:val="single" w:sz="4" w:space="0" w:color="auto"/>
            </w:tcBorders>
            <w:vAlign w:val="center"/>
          </w:tcPr>
          <w:p w14:paraId="544E7CB6" w14:textId="1E02DDB6" w:rsidR="00F92E80" w:rsidRDefault="00F92E80" w:rsidP="00EC2067">
            <w:pPr>
              <w:jc w:val="right"/>
            </w:pPr>
            <w:r>
              <w:rPr>
                <w:rFonts w:hint="eastAsia"/>
              </w:rPr>
              <w:t>←</w:t>
            </w:r>
            <w:r w:rsidR="007D39D0">
              <w:rPr>
                <w:rFonts w:hint="eastAsia"/>
              </w:rPr>
              <w:t xml:space="preserve"> </w:t>
            </w:r>
            <w:r w:rsidR="007D39D0">
              <w:t>0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62133A7E" w14:textId="77777777" w:rsidR="00F92E80" w:rsidRDefault="00F92E80" w:rsidP="00EC2067">
            <w:pPr>
              <w:jc w:val="center"/>
            </w:pPr>
          </w:p>
        </w:tc>
        <w:tc>
          <w:tcPr>
            <w:tcW w:w="2189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7CE97" w14:textId="77777777" w:rsidR="00F92E80" w:rsidRDefault="00F92E80" w:rsidP="00EC2067">
            <w:pPr>
              <w:jc w:val="right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247D3007" w14:textId="77777777" w:rsidR="00F92E80" w:rsidRDefault="00F92E80" w:rsidP="00EC2067">
            <w:pPr>
              <w:jc w:val="center"/>
            </w:pPr>
          </w:p>
        </w:tc>
        <w:tc>
          <w:tcPr>
            <w:tcW w:w="771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71A846B8" w14:textId="77777777" w:rsidR="00F92E80" w:rsidRDefault="00F92E80" w:rsidP="00EC2067">
            <w:pPr>
              <w:pStyle w:val="ListParagraph"/>
              <w:numPr>
                <w:ilvl w:val="0"/>
                <w:numId w:val="1"/>
              </w:numPr>
              <w:jc w:val="center"/>
            </w:pPr>
          </w:p>
        </w:tc>
      </w:tr>
      <w:tr w:rsidR="00272901" w14:paraId="63FE7F01" w14:textId="77777777" w:rsidTr="00535214">
        <w:trPr>
          <w:trHeight w:val="65"/>
        </w:trPr>
        <w:tc>
          <w:tcPr>
            <w:tcW w:w="1082" w:type="dxa"/>
            <w:vMerge/>
            <w:tcBorders>
              <w:right w:val="single" w:sz="24" w:space="0" w:color="auto"/>
            </w:tcBorders>
          </w:tcPr>
          <w:p w14:paraId="5863F6EC" w14:textId="77777777" w:rsidR="00272901" w:rsidRDefault="00272901" w:rsidP="00EC2067">
            <w:pPr>
              <w:jc w:val="center"/>
            </w:pPr>
          </w:p>
        </w:tc>
        <w:tc>
          <w:tcPr>
            <w:tcW w:w="7532" w:type="dxa"/>
            <w:gridSpan w:val="5"/>
            <w:tcBorders>
              <w:top w:val="single" w:sz="4" w:space="0" w:color="auto"/>
              <w:left w:val="single" w:sz="24" w:space="0" w:color="auto"/>
              <w:right w:val="single" w:sz="4" w:space="0" w:color="auto"/>
            </w:tcBorders>
            <w:vAlign w:val="center"/>
          </w:tcPr>
          <w:p w14:paraId="1C013836" w14:textId="7CBCE587" w:rsidR="00272901" w:rsidRDefault="007D39D0" w:rsidP="00EC2067">
            <w:pPr>
              <w:jc w:val="right"/>
            </w:pPr>
            <w:r>
              <w:rPr>
                <w:rFonts w:hint="eastAsia"/>
              </w:rPr>
              <w:t>←</w:t>
            </w:r>
            <w:r>
              <w:rPr>
                <w:rFonts w:hint="eastAsia"/>
              </w:rPr>
              <w:t xml:space="preserve"> </w:t>
            </w:r>
            <w:r>
              <w:t>0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75D63BAB" w14:textId="77777777" w:rsidR="00272901" w:rsidRDefault="00272901" w:rsidP="00EC2067">
            <w:pPr>
              <w:jc w:val="center"/>
            </w:pPr>
          </w:p>
        </w:tc>
        <w:tc>
          <w:tcPr>
            <w:tcW w:w="771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36BBF6F9" w14:textId="77777777" w:rsidR="00272901" w:rsidRDefault="00272901" w:rsidP="00EC2067">
            <w:pPr>
              <w:jc w:val="center"/>
            </w:pPr>
          </w:p>
        </w:tc>
      </w:tr>
      <w:tr w:rsidR="00535214" w14:paraId="1567F2BC" w14:textId="77777777" w:rsidTr="00535214">
        <w:tc>
          <w:tcPr>
            <w:tcW w:w="1082" w:type="dxa"/>
            <w:vMerge/>
            <w:tcBorders>
              <w:right w:val="single" w:sz="24" w:space="0" w:color="auto"/>
            </w:tcBorders>
          </w:tcPr>
          <w:p w14:paraId="7659C5E9" w14:textId="77777777" w:rsidR="00535214" w:rsidRDefault="00535214" w:rsidP="00EC2067">
            <w:pPr>
              <w:jc w:val="center"/>
            </w:pPr>
          </w:p>
        </w:tc>
        <w:tc>
          <w:tcPr>
            <w:tcW w:w="1441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</w:tcBorders>
            <w:vAlign w:val="center"/>
          </w:tcPr>
          <w:p w14:paraId="6D0A813D" w14:textId="77777777" w:rsidR="00535214" w:rsidRDefault="00535214" w:rsidP="00EC2067">
            <w:pPr>
              <w:jc w:val="right"/>
            </w:pPr>
          </w:p>
        </w:tc>
        <w:tc>
          <w:tcPr>
            <w:tcW w:w="2608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6A753" w14:textId="46532025" w:rsidR="00535214" w:rsidRDefault="00535214" w:rsidP="00EC2067">
            <w:pPr>
              <w:jc w:val="right"/>
            </w:pPr>
            <w:r>
              <w:rPr>
                <w:rFonts w:hint="eastAsia"/>
              </w:rPr>
              <w:t>←</w:t>
            </w:r>
            <w:r>
              <w:rPr>
                <w:rFonts w:hint="eastAsia"/>
              </w:rPr>
              <w:t xml:space="preserve"> </w:t>
            </w:r>
            <w:r>
              <w:t>Combustion</w:t>
            </w:r>
          </w:p>
        </w:tc>
        <w:tc>
          <w:tcPr>
            <w:tcW w:w="0" w:type="auto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43BE0733" w14:textId="77777777" w:rsidR="00535214" w:rsidRDefault="00535214" w:rsidP="00EC2067">
            <w:pPr>
              <w:jc w:val="center"/>
            </w:pPr>
            <w:r>
              <w:t>Electricity</w:t>
            </w:r>
          </w:p>
        </w:tc>
        <w:tc>
          <w:tcPr>
            <w:tcW w:w="2189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6C270684" w14:textId="654C8AC8" w:rsidR="00535214" w:rsidRDefault="00535214" w:rsidP="00EC2067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Electricity </w:t>
            </w:r>
            <w:r>
              <w:t>CEA</w:t>
            </w: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3031F1BC" w14:textId="77777777" w:rsidR="00535214" w:rsidRDefault="00535214" w:rsidP="00EC2067">
            <w:pPr>
              <w:jc w:val="center"/>
            </w:pPr>
          </w:p>
        </w:tc>
        <w:tc>
          <w:tcPr>
            <w:tcW w:w="771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071395D6" w14:textId="77777777" w:rsidR="00535214" w:rsidRDefault="00535214" w:rsidP="00EC2067">
            <w:pPr>
              <w:jc w:val="center"/>
            </w:pPr>
          </w:p>
        </w:tc>
      </w:tr>
      <w:tr w:rsidR="0075357B" w14:paraId="4A971027" w14:textId="77777777" w:rsidTr="00535214">
        <w:trPr>
          <w:trHeight w:val="65"/>
        </w:trPr>
        <w:tc>
          <w:tcPr>
            <w:tcW w:w="1082" w:type="dxa"/>
            <w:vMerge/>
            <w:tcBorders>
              <w:right w:val="single" w:sz="24" w:space="0" w:color="auto"/>
            </w:tcBorders>
          </w:tcPr>
          <w:p w14:paraId="4FD7CE6B" w14:textId="77777777" w:rsidR="00F92E80" w:rsidRDefault="00F92E80" w:rsidP="00EC2067">
            <w:pPr>
              <w:jc w:val="center"/>
            </w:pPr>
          </w:p>
        </w:tc>
        <w:tc>
          <w:tcPr>
            <w:tcW w:w="1441" w:type="dxa"/>
            <w:tcBorders>
              <w:top w:val="single" w:sz="4" w:space="0" w:color="auto"/>
              <w:left w:val="single" w:sz="2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16BA96" w14:textId="0F269B7A" w:rsidR="00F92E80" w:rsidRDefault="00F92E80" w:rsidP="00EC2067">
            <w:pPr>
              <w:jc w:val="right"/>
            </w:pPr>
            <w:r>
              <w:rPr>
                <w:rFonts w:hint="eastAsia"/>
              </w:rPr>
              <w:t>←</w:t>
            </w:r>
            <w:r w:rsidR="00F35B0D">
              <w:rPr>
                <w:rFonts w:hint="eastAsia"/>
              </w:rPr>
              <w:t xml:space="preserve"> 0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7400CC8E" w14:textId="77777777" w:rsidR="00F92E80" w:rsidRDefault="00F92E80" w:rsidP="00EC2067">
            <w:pPr>
              <w:jc w:val="center"/>
            </w:pPr>
            <w:r>
              <w:t>Coal</w:t>
            </w:r>
          </w:p>
        </w:tc>
        <w:tc>
          <w:tcPr>
            <w:tcW w:w="1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B4490A" w14:textId="6C8A578B" w:rsidR="00F92E80" w:rsidRDefault="00F92E80" w:rsidP="00EC2067">
            <w:pPr>
              <w:jc w:val="right"/>
            </w:pPr>
            <w:r>
              <w:rPr>
                <w:rFonts w:hint="eastAsia"/>
              </w:rPr>
              <w:t>←</w:t>
            </w:r>
            <w:r>
              <w:t xml:space="preserve"> Coal </w:t>
            </w:r>
            <w:r>
              <w:t>CEA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6862DC5F" w14:textId="77777777" w:rsidR="00F92E80" w:rsidRDefault="00F92E80" w:rsidP="00EC2067">
            <w:pPr>
              <w:jc w:val="center"/>
            </w:pPr>
          </w:p>
        </w:tc>
        <w:tc>
          <w:tcPr>
            <w:tcW w:w="2189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3AD1D40" w14:textId="77777777" w:rsidR="00F92E80" w:rsidRDefault="00F92E80" w:rsidP="00EC2067">
            <w:pPr>
              <w:jc w:val="right"/>
            </w:pPr>
          </w:p>
        </w:tc>
        <w:tc>
          <w:tcPr>
            <w:tcW w:w="0" w:type="auto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0D0D0D" w:themeFill="text1" w:themeFillTint="F2"/>
            <w:vAlign w:val="center"/>
          </w:tcPr>
          <w:p w14:paraId="1347F9F1" w14:textId="77777777" w:rsidR="00F92E80" w:rsidRDefault="00F92E80" w:rsidP="00EC2067">
            <w:pPr>
              <w:jc w:val="center"/>
            </w:pPr>
          </w:p>
        </w:tc>
        <w:tc>
          <w:tcPr>
            <w:tcW w:w="771" w:type="dxa"/>
            <w:vMerge/>
            <w:tcBorders>
              <w:left w:val="single" w:sz="4" w:space="0" w:color="auto"/>
            </w:tcBorders>
            <w:shd w:val="clear" w:color="auto" w:fill="auto"/>
          </w:tcPr>
          <w:p w14:paraId="4B4C5649" w14:textId="77777777" w:rsidR="00F92E80" w:rsidRDefault="00F92E80" w:rsidP="00EC2067">
            <w:pPr>
              <w:jc w:val="center"/>
            </w:pPr>
          </w:p>
        </w:tc>
      </w:tr>
    </w:tbl>
    <w:p w14:paraId="746EADD3" w14:textId="23F2410E" w:rsidR="00916C20" w:rsidRDefault="00916C20"/>
    <w:p w14:paraId="1FB68AC2" w14:textId="77777777" w:rsidR="00535214" w:rsidRDefault="00535214"/>
    <w:sectPr w:rsidR="00535214" w:rsidSect="00136B84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A8D1BBB"/>
    <w:multiLevelType w:val="hybridMultilevel"/>
    <w:tmpl w:val="3AB24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MTMzMjUxNzc3MTJW0lEKTi0uzszPAykwrgUAenzXcCwAAAA="/>
  </w:docVars>
  <w:rsids>
    <w:rsidRoot w:val="00FB34E6"/>
    <w:rsid w:val="00097107"/>
    <w:rsid w:val="00136B84"/>
    <w:rsid w:val="002450E8"/>
    <w:rsid w:val="00257BBE"/>
    <w:rsid w:val="00272901"/>
    <w:rsid w:val="002D001C"/>
    <w:rsid w:val="003A37A7"/>
    <w:rsid w:val="003C64AD"/>
    <w:rsid w:val="00400AE4"/>
    <w:rsid w:val="0041073E"/>
    <w:rsid w:val="004B2F5C"/>
    <w:rsid w:val="00535214"/>
    <w:rsid w:val="005610A6"/>
    <w:rsid w:val="00570276"/>
    <w:rsid w:val="005B4221"/>
    <w:rsid w:val="005D4324"/>
    <w:rsid w:val="00617422"/>
    <w:rsid w:val="006C05F6"/>
    <w:rsid w:val="0074500C"/>
    <w:rsid w:val="0075357B"/>
    <w:rsid w:val="007D39D0"/>
    <w:rsid w:val="0089431F"/>
    <w:rsid w:val="008E3143"/>
    <w:rsid w:val="00916C20"/>
    <w:rsid w:val="00965FAD"/>
    <w:rsid w:val="00A75FBB"/>
    <w:rsid w:val="00B3531C"/>
    <w:rsid w:val="00B427CD"/>
    <w:rsid w:val="00C06EFB"/>
    <w:rsid w:val="00C7035A"/>
    <w:rsid w:val="00DE3B53"/>
    <w:rsid w:val="00E476AA"/>
    <w:rsid w:val="00EC683E"/>
    <w:rsid w:val="00F2516A"/>
    <w:rsid w:val="00F35B0D"/>
    <w:rsid w:val="00F92E80"/>
    <w:rsid w:val="00FB0366"/>
    <w:rsid w:val="00FB34E6"/>
    <w:rsid w:val="00FE2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4B24D1"/>
  <w15:chartTrackingRefBased/>
  <w15:docId w15:val="{A46EF275-17C8-44B0-AEBB-90D3512DD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75FBB"/>
    <w:pPr>
      <w:jc w:val="both"/>
    </w:pPr>
    <w:rPr>
      <w:rFonts w:ascii="Verdana" w:hAnsi="Verdan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75FBB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A75FBB"/>
    <w:rPr>
      <w:rFonts w:ascii="Verdana" w:eastAsiaTheme="majorEastAsia" w:hAnsi="Verdana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B34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00AE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77</Words>
  <Characters>445</Characters>
  <Application>Microsoft Office Word</Application>
  <DocSecurity>0</DocSecurity>
  <Lines>3</Lines>
  <Paragraphs>1</Paragraphs>
  <ScaleCrop>false</ScaleCrop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Daniel</dc:creator>
  <cp:keywords/>
  <dc:description/>
  <cp:lastModifiedBy>秦 Daniel</cp:lastModifiedBy>
  <cp:revision>36</cp:revision>
  <dcterms:created xsi:type="dcterms:W3CDTF">2020-12-26T08:56:00Z</dcterms:created>
  <dcterms:modified xsi:type="dcterms:W3CDTF">2020-12-27T00:14:00Z</dcterms:modified>
</cp:coreProperties>
</file>